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FB3131">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FB3131">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FB3131">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FB3131">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FB3131">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FB3131">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FB3131">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FB3131">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FB3131">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FB3131">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FB3131">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FB3131">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FB3131">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FB3131">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FB3131">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FB3131">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FB3131">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FB3131">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FB3131">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FB3131">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FB3131">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FB3131">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FB3131">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72F2323E"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507E73C0" w14:textId="0483E414" w:rsidR="002B74CC" w:rsidRPr="00D25EDF" w:rsidRDefault="002B74CC" w:rsidP="003C080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6F592421"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01EB29EF" w:rsidR="00DB63AD" w:rsidRPr="00D25EDF" w:rsidRDefault="00C65DAF" w:rsidP="00A31A4A">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AB64D" w14:textId="77777777" w:rsidR="00FB3131" w:rsidRDefault="00FB3131">
      <w:r>
        <w:separator/>
      </w:r>
    </w:p>
  </w:endnote>
  <w:endnote w:type="continuationSeparator" w:id="0">
    <w:p w14:paraId="2BF2A03E" w14:textId="77777777" w:rsidR="00FB3131" w:rsidRDefault="00FB3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07694" w14:textId="77777777" w:rsidR="00FB3131" w:rsidRDefault="00FB3131">
      <w:r>
        <w:separator/>
      </w:r>
    </w:p>
  </w:footnote>
  <w:footnote w:type="continuationSeparator" w:id="0">
    <w:p w14:paraId="031A2427" w14:textId="77777777" w:rsidR="00FB3131" w:rsidRDefault="00FB3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65EC313A"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2B74CC">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CA23A5A"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2B74CC" w:rsidRPr="002B74CC">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4CC"/>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0D44"/>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5DAF"/>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131"/>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32</Words>
  <Characters>26403</Characters>
  <Application>Microsoft Office Word</Application>
  <DocSecurity>0</DocSecurity>
  <Lines>220</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48:00Z</dcterms:modified>
</cp:coreProperties>
</file>